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7599D0" w:rsidR="0000007A" w:rsidRPr="00DE7D30" w:rsidRDefault="00454A9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5F0634" w:rsidRPr="005C3F50">
                <w:rPr>
                  <w:rStyle w:val="Hyperlink"/>
                  <w:rFonts w:ascii="Arial" w:hAnsi="Arial" w:cs="Arial"/>
                  <w:shd w:val="clear" w:color="auto" w:fill="FFFFFF"/>
                </w:rPr>
                <w:t>An Overview of Literature, Language and Education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E8DE2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F0634">
              <w:rPr>
                <w:rFonts w:ascii="Arial" w:hAnsi="Arial" w:cs="Arial"/>
                <w:b/>
                <w:bCs/>
                <w:szCs w:val="28"/>
                <w:lang w:val="en-GB"/>
              </w:rPr>
              <w:t>98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62DCA18" w:rsidR="0000007A" w:rsidRPr="00DE7D30" w:rsidRDefault="005F063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F0634">
              <w:rPr>
                <w:rFonts w:ascii="Arial" w:hAnsi="Arial" w:cs="Arial"/>
                <w:b/>
                <w:szCs w:val="28"/>
                <w:lang w:val="en-GB"/>
              </w:rPr>
              <w:t>THE TERM “COMPLEMENT” IN SYSTEMIC FUNCTIONAL GRAMMAR: A REVIEW OF ITS THEORETICAL PROBLEMS AND IMPLICATION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E8FA2CD" w:rsidR="00CF0BBB" w:rsidRPr="00DE7D30" w:rsidRDefault="005F063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4D422BF5" w:rsidR="00640538" w:rsidRPr="00DE7D30" w:rsidRDefault="00874DED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68A9983C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2424430"/>
                <wp:effectExtent l="11430" t="12065" r="12700" b="1143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2424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656F52D7" w14:textId="7B464DAE" w:rsidR="005F0634" w:rsidRDefault="005F0634" w:rsidP="005F063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F063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Ope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Journal of Modern Linguistics,</w:t>
                            </w:r>
                            <w:r w:rsidRPr="005F063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, 8-38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,</w:t>
                            </w:r>
                            <w:r w:rsidRPr="005F063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2024,</w:t>
                            </w:r>
                          </w:p>
                          <w:p w14:paraId="2E049935" w14:textId="77777777" w:rsidR="005F0634" w:rsidRDefault="005F0634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7E24C8C" w14:textId="38FD7773" w:rsidR="00E03C32" w:rsidRDefault="005F0634" w:rsidP="005F063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F063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4236/ojml.2024.141002</w:t>
                            </w:r>
                          </w:p>
                          <w:p w14:paraId="6EDC43E0" w14:textId="77777777" w:rsidR="005F0634" w:rsidRPr="007B54A4" w:rsidRDefault="005F0634" w:rsidP="005F063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90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656F52D7" w14:textId="7B464DAE" w:rsidR="005F0634" w:rsidRDefault="005F0634" w:rsidP="005F063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F063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Open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Journal of Modern Linguistics,</w:t>
                      </w:r>
                      <w:r w:rsidRPr="005F063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, 8-38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,</w:t>
                      </w:r>
                      <w:r w:rsidRPr="005F063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2024,</w:t>
                      </w:r>
                    </w:p>
                    <w:p w14:paraId="2E049935" w14:textId="77777777" w:rsidR="005F0634" w:rsidRDefault="005F0634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7E24C8C" w14:textId="38FD7773" w:rsidR="00E03C32" w:rsidRDefault="005F0634" w:rsidP="005F063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F063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4236/ojml.2024.141002</w:t>
                      </w:r>
                    </w:p>
                    <w:p w14:paraId="6EDC43E0" w14:textId="77777777" w:rsidR="005F0634" w:rsidRPr="007B54A4" w:rsidRDefault="005F0634" w:rsidP="005F063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2"/>
        <w:gridCol w:w="6966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2085C581" w:rsidR="00204D68" w:rsidRPr="00DE7D30" w:rsidRDefault="005E62AB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-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6DD623C7" w:rsidR="00D9392F" w:rsidRPr="00DE7D30" w:rsidRDefault="00874DED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Should be more interesting 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4B27768A" w:rsidR="00D9392F" w:rsidRPr="00DE7D30" w:rsidRDefault="00874DED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Should be more elaborated 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43FB5FAE" w:rsidR="00FB3DE3" w:rsidRPr="00DE7D30" w:rsidRDefault="00874DED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15C84097" w:rsidR="004430CD" w:rsidRPr="00874DED" w:rsidRDefault="00874DED" w:rsidP="00874DE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sections also need revision especially with regard to the APA style.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10657573" w:rsidR="005F184C" w:rsidRPr="00DE7D30" w:rsidRDefault="00874DED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References ought to be mor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uodated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nd they should follow APA style 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3111B2" w:rsidRPr="00340561" w14:paraId="3350DA00" w14:textId="77777777" w:rsidTr="00BD02C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8CE36" w14:textId="77777777" w:rsidR="003111B2" w:rsidRPr="00340561" w:rsidRDefault="003111B2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BFBBB64" w14:textId="77777777" w:rsidR="003111B2" w:rsidRPr="00340561" w:rsidRDefault="003111B2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111B2" w:rsidRPr="00340561" w14:paraId="7D6FC4A9" w14:textId="77777777" w:rsidTr="00BD02C6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F06A" w14:textId="77777777" w:rsidR="003111B2" w:rsidRPr="00340561" w:rsidRDefault="003111B2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EF81C" w14:textId="77777777" w:rsidR="003111B2" w:rsidRPr="00340561" w:rsidRDefault="003111B2" w:rsidP="00BD02C6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7A612FB2" w14:textId="77777777" w:rsidR="003111B2" w:rsidRPr="00340561" w:rsidRDefault="003111B2" w:rsidP="00BD02C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111B2" w:rsidRPr="00340561" w14:paraId="234AEF1D" w14:textId="77777777" w:rsidTr="00BD02C6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8711E" w14:textId="77777777" w:rsidR="003111B2" w:rsidRPr="00340561" w:rsidRDefault="003111B2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1787120" w14:textId="77777777" w:rsidR="003111B2" w:rsidRPr="00340561" w:rsidRDefault="003111B2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8C1AC" w14:textId="77777777" w:rsidR="003111B2" w:rsidRPr="00340561" w:rsidRDefault="003111B2" w:rsidP="00BD02C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534AD6A6" w14:textId="77777777" w:rsidR="003111B2" w:rsidRPr="00340561" w:rsidRDefault="003111B2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197F1C" w14:textId="77777777" w:rsidR="003111B2" w:rsidRPr="00340561" w:rsidRDefault="003111B2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22E4916" w14:textId="77777777" w:rsidR="003111B2" w:rsidRPr="00340561" w:rsidRDefault="003111B2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B6AAD5" w14:textId="77777777" w:rsidR="003111B2" w:rsidRPr="00340561" w:rsidRDefault="003111B2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C47F0E" w14:textId="77777777" w:rsidR="003111B2" w:rsidRPr="00340561" w:rsidRDefault="003111B2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CC3F9C4" w14:textId="77777777" w:rsidR="003111B2" w:rsidRDefault="003111B2" w:rsidP="003111B2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3111B2" w:rsidRPr="00375011" w14:paraId="012F8B34" w14:textId="77777777" w:rsidTr="00BD02C6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17997" w14:textId="77777777" w:rsidR="003111B2" w:rsidRPr="00375011" w:rsidRDefault="003111B2" w:rsidP="00BD02C6"/>
          <w:p w14:paraId="31B28832" w14:textId="77777777" w:rsidR="003111B2" w:rsidRPr="00375011" w:rsidRDefault="003111B2" w:rsidP="00BD02C6"/>
          <w:p w14:paraId="291FC70C" w14:textId="77777777" w:rsidR="003111B2" w:rsidRPr="00375011" w:rsidRDefault="003111B2" w:rsidP="00BD02C6">
            <w:pPr>
              <w:rPr>
                <w:bCs/>
                <w:u w:val="single"/>
                <w:lang w:val="en-GB"/>
              </w:rPr>
            </w:pPr>
          </w:p>
          <w:p w14:paraId="4323EBE1" w14:textId="77777777" w:rsidR="003111B2" w:rsidRPr="00375011" w:rsidRDefault="003111B2" w:rsidP="00BD02C6">
            <w:pPr>
              <w:rPr>
                <w:bCs/>
                <w:u w:val="single"/>
                <w:lang w:val="en-GB"/>
              </w:rPr>
            </w:pPr>
          </w:p>
          <w:p w14:paraId="541CEC61" w14:textId="77777777" w:rsidR="003111B2" w:rsidRPr="00375011" w:rsidRDefault="003111B2" w:rsidP="00BD02C6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74A536AD" w14:textId="77777777" w:rsidR="003111B2" w:rsidRPr="00375011" w:rsidRDefault="003111B2" w:rsidP="00BD02C6">
            <w:pPr>
              <w:rPr>
                <w:bCs/>
                <w:u w:val="single"/>
                <w:lang w:val="en-GB"/>
              </w:rPr>
            </w:pPr>
          </w:p>
        </w:tc>
      </w:tr>
      <w:tr w:rsidR="003111B2" w:rsidRPr="00375011" w14:paraId="2D5330A7" w14:textId="77777777" w:rsidTr="00BD02C6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C0337" w14:textId="77777777" w:rsidR="003111B2" w:rsidRPr="00375011" w:rsidRDefault="003111B2" w:rsidP="00BD02C6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406BC" w14:textId="1C028E36" w:rsidR="003111B2" w:rsidRPr="004509AA" w:rsidRDefault="006376F6" w:rsidP="00BD02C6">
            <w:pPr>
              <w:rPr>
                <w:b/>
                <w:bCs/>
              </w:rPr>
            </w:pPr>
            <w:r w:rsidRPr="006376F6">
              <w:rPr>
                <w:b/>
                <w:bCs/>
              </w:rPr>
              <w:t xml:space="preserve">Hamed </w:t>
            </w:r>
            <w:proofErr w:type="spellStart"/>
            <w:r w:rsidRPr="006376F6">
              <w:rPr>
                <w:b/>
                <w:bCs/>
              </w:rPr>
              <w:t>Ghaemi</w:t>
            </w:r>
            <w:proofErr w:type="spellEnd"/>
          </w:p>
        </w:tc>
      </w:tr>
      <w:tr w:rsidR="003111B2" w:rsidRPr="00375011" w14:paraId="34283BE0" w14:textId="77777777" w:rsidTr="00BD02C6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E4A6F" w14:textId="77777777" w:rsidR="003111B2" w:rsidRPr="00375011" w:rsidRDefault="003111B2" w:rsidP="00BD02C6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A875F" w14:textId="580C1F2D" w:rsidR="003111B2" w:rsidRPr="00375011" w:rsidRDefault="006376F6" w:rsidP="00BD02C6">
            <w:pPr>
              <w:rPr>
                <w:b/>
                <w:bCs/>
                <w:lang w:val="en-GB"/>
              </w:rPr>
            </w:pPr>
            <w:r w:rsidRPr="006376F6">
              <w:rPr>
                <w:b/>
                <w:bCs/>
                <w:lang w:val="en-GB"/>
              </w:rPr>
              <w:t xml:space="preserve">Research Fellow at </w:t>
            </w:r>
            <w:proofErr w:type="spellStart"/>
            <w:r w:rsidRPr="006376F6">
              <w:rPr>
                <w:b/>
                <w:bCs/>
                <w:lang w:val="en-GB"/>
              </w:rPr>
              <w:t>Metharath</w:t>
            </w:r>
            <w:proofErr w:type="spellEnd"/>
            <w:r w:rsidRPr="006376F6">
              <w:rPr>
                <w:b/>
                <w:bCs/>
                <w:lang w:val="en-GB"/>
              </w:rPr>
              <w:t xml:space="preserve"> University, Iran</w:t>
            </w:r>
            <w:bookmarkStart w:id="0" w:name="_GoBack"/>
            <w:bookmarkEnd w:id="0"/>
          </w:p>
        </w:tc>
      </w:tr>
    </w:tbl>
    <w:p w14:paraId="068DDD97" w14:textId="77777777" w:rsidR="003111B2" w:rsidRDefault="003111B2" w:rsidP="003111B2"/>
    <w:p w14:paraId="0B7A9BD6" w14:textId="77777777" w:rsidR="003111B2" w:rsidRPr="00401400" w:rsidRDefault="003111B2" w:rsidP="003111B2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08846D" w14:textId="77777777" w:rsidR="00454A93" w:rsidRPr="0000007A" w:rsidRDefault="00454A93" w:rsidP="0099583E">
      <w:r>
        <w:separator/>
      </w:r>
    </w:p>
  </w:endnote>
  <w:endnote w:type="continuationSeparator" w:id="0">
    <w:p w14:paraId="7B5DC75C" w14:textId="77777777" w:rsidR="00454A93" w:rsidRPr="0000007A" w:rsidRDefault="00454A9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9067C" w14:textId="77777777" w:rsidR="00454A93" w:rsidRPr="0000007A" w:rsidRDefault="00454A93" w:rsidP="0099583E">
      <w:r>
        <w:separator/>
      </w:r>
    </w:p>
  </w:footnote>
  <w:footnote w:type="continuationSeparator" w:id="0">
    <w:p w14:paraId="60C42C18" w14:textId="77777777" w:rsidR="00454A93" w:rsidRPr="0000007A" w:rsidRDefault="00454A9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0F25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11B2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4A93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62AB"/>
    <w:rsid w:val="005E7FB0"/>
    <w:rsid w:val="005F0634"/>
    <w:rsid w:val="005F184C"/>
    <w:rsid w:val="00602F7D"/>
    <w:rsid w:val="00605952"/>
    <w:rsid w:val="00620677"/>
    <w:rsid w:val="00624032"/>
    <w:rsid w:val="00626025"/>
    <w:rsid w:val="006311A1"/>
    <w:rsid w:val="006376F6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497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4DED"/>
    <w:rsid w:val="00877F10"/>
    <w:rsid w:val="00882091"/>
    <w:rsid w:val="00893E75"/>
    <w:rsid w:val="00895D0A"/>
    <w:rsid w:val="008B265C"/>
    <w:rsid w:val="008B686B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B57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05EC0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an-overview-of-literature-language-and-education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6</cp:revision>
  <dcterms:created xsi:type="dcterms:W3CDTF">2024-05-20T12:10:00Z</dcterms:created>
  <dcterms:modified xsi:type="dcterms:W3CDTF">2025-11-05T05:30:00Z</dcterms:modified>
</cp:coreProperties>
</file>